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EB317" w14:textId="2FE171BD" w:rsidR="00FA387E" w:rsidRPr="007A3099" w:rsidRDefault="00FA387E" w:rsidP="00FA387E">
      <w:pPr>
        <w:shd w:val="clear" w:color="auto" w:fill="FFFFFF"/>
        <w:spacing w:after="0" w:line="240" w:lineRule="auto"/>
        <w:rPr>
          <w:rFonts w:ascii="Open Sans" w:eastAsia="Times New Roman" w:hAnsi="Open Sans" w:cs="Open Sans"/>
          <w:b/>
          <w:sz w:val="24"/>
          <w:szCs w:val="24"/>
        </w:rPr>
      </w:pPr>
      <w:r w:rsidRPr="007A3099">
        <w:rPr>
          <w:rFonts w:ascii="Open Sans" w:eastAsia="Times New Roman" w:hAnsi="Open Sans" w:cs="Open Sans"/>
          <w:b/>
          <w:sz w:val="24"/>
          <w:szCs w:val="24"/>
        </w:rPr>
        <w:t>Mack Smith Judging Criteria</w:t>
      </w:r>
    </w:p>
    <w:p w14:paraId="4E82ADC8" w14:textId="77777777" w:rsidR="00FA387E" w:rsidRPr="007A3099" w:rsidRDefault="00FA387E" w:rsidP="00E76C17">
      <w:pPr>
        <w:shd w:val="clear" w:color="auto" w:fill="FFFFFF"/>
        <w:spacing w:after="0" w:line="240" w:lineRule="auto"/>
        <w:rPr>
          <w:rFonts w:ascii="Open Sans" w:eastAsia="Times New Roman" w:hAnsi="Open Sans" w:cs="Open Sans"/>
          <w:color w:val="808080" w:themeColor="background1" w:themeShade="80"/>
          <w:sz w:val="24"/>
          <w:szCs w:val="24"/>
        </w:rPr>
      </w:pPr>
    </w:p>
    <w:p w14:paraId="0651BD7B" w14:textId="01329C59" w:rsidR="00FA387E" w:rsidRPr="007A3099" w:rsidRDefault="00FA387E" w:rsidP="00FA387E">
      <w:pPr>
        <w:rPr>
          <w:rFonts w:ascii="Open Sans" w:hAnsi="Open Sans" w:cs="Open Sans"/>
          <w:sz w:val="24"/>
          <w:szCs w:val="24"/>
          <w:shd w:val="clear" w:color="auto" w:fill="FFFFFF"/>
        </w:rPr>
      </w:pPr>
      <w:r w:rsidRPr="007A3099">
        <w:rPr>
          <w:rFonts w:ascii="Open Sans" w:hAnsi="Open Sans" w:cs="Open Sans"/>
          <w:sz w:val="24"/>
          <w:szCs w:val="24"/>
          <w:shd w:val="clear" w:color="auto" w:fill="FFFFFF"/>
        </w:rPr>
        <w:t>This award honors only the most outstanding businesses or employees who’ve perfected the YBA mission statement of promoting standards of ethics, education, and services to members and the community. Named after Mack Smith, a long-time member with a lengthy history of volunteerism, this award honors only the most virtuous. </w:t>
      </w:r>
    </w:p>
    <w:p w14:paraId="08DED9C6" w14:textId="0EB901C8" w:rsidR="00FA387E" w:rsidRPr="007A3099" w:rsidRDefault="00FA387E" w:rsidP="00FA387E">
      <w:pPr>
        <w:pStyle w:val="ListParagraph"/>
        <w:numPr>
          <w:ilvl w:val="0"/>
          <w:numId w:val="1"/>
        </w:numPr>
        <w:rPr>
          <w:rFonts w:ascii="Open Sans" w:hAnsi="Open Sans" w:cs="Open Sans"/>
        </w:rPr>
      </w:pPr>
      <w:r w:rsidRPr="007A3099">
        <w:rPr>
          <w:rFonts w:ascii="Open Sans" w:hAnsi="Open Sans" w:cs="Open Sans"/>
        </w:rPr>
        <w:t xml:space="preserve">Leadership: Does this individual/company lead the association towards a better </w:t>
      </w:r>
      <w:r w:rsidR="007A3099" w:rsidRPr="007A3099">
        <w:rPr>
          <w:rFonts w:ascii="Open Sans" w:hAnsi="Open Sans" w:cs="Open Sans"/>
        </w:rPr>
        <w:t>future? (</w:t>
      </w:r>
      <w:r w:rsidRPr="007A3099">
        <w:rPr>
          <w:rFonts w:ascii="Open Sans" w:hAnsi="Open Sans" w:cs="Open Sans"/>
        </w:rPr>
        <w:t>1-10)</w:t>
      </w:r>
      <w:r w:rsidRPr="007A3099">
        <w:rPr>
          <w:rFonts w:ascii="Open Sans" w:hAnsi="Open Sans" w:cs="Open Sans"/>
        </w:rPr>
        <w:br/>
      </w:r>
    </w:p>
    <w:p w14:paraId="68553C58" w14:textId="77777777" w:rsidR="00FA387E" w:rsidRPr="007A3099" w:rsidRDefault="00FA387E" w:rsidP="00FA387E">
      <w:pPr>
        <w:pStyle w:val="ListParagraph"/>
        <w:numPr>
          <w:ilvl w:val="0"/>
          <w:numId w:val="1"/>
        </w:numPr>
        <w:rPr>
          <w:rFonts w:ascii="Open Sans" w:hAnsi="Open Sans" w:cs="Open Sans"/>
        </w:rPr>
      </w:pPr>
      <w:r w:rsidRPr="007A3099">
        <w:rPr>
          <w:rFonts w:ascii="Open Sans" w:hAnsi="Open Sans" w:cs="Open Sans"/>
        </w:rPr>
        <w:t>Leadership: Does this individual/company lead the industry in progress or service? (1-10)</w:t>
      </w:r>
      <w:r w:rsidRPr="007A3099">
        <w:rPr>
          <w:rFonts w:ascii="Open Sans" w:hAnsi="Open Sans" w:cs="Open Sans"/>
        </w:rPr>
        <w:br/>
      </w:r>
    </w:p>
    <w:p w14:paraId="28F8FDBF" w14:textId="77777777" w:rsidR="00FA387E" w:rsidRPr="007A3099" w:rsidRDefault="00FA387E" w:rsidP="00FA387E">
      <w:pPr>
        <w:pStyle w:val="ListParagraph"/>
        <w:numPr>
          <w:ilvl w:val="0"/>
          <w:numId w:val="1"/>
        </w:numPr>
        <w:rPr>
          <w:rFonts w:ascii="Open Sans" w:hAnsi="Open Sans" w:cs="Open Sans"/>
        </w:rPr>
      </w:pPr>
      <w:r w:rsidRPr="007A3099">
        <w:rPr>
          <w:rFonts w:ascii="Open Sans" w:hAnsi="Open Sans" w:cs="Open Sans"/>
        </w:rPr>
        <w:t>Community Service: Does this individual/company seek out opportunities to give back to the community? (1-10)</w:t>
      </w:r>
      <w:r w:rsidRPr="007A3099">
        <w:rPr>
          <w:rFonts w:ascii="Open Sans" w:hAnsi="Open Sans" w:cs="Open Sans"/>
        </w:rPr>
        <w:br/>
      </w:r>
    </w:p>
    <w:p w14:paraId="732B52F0" w14:textId="77777777" w:rsidR="00FA387E" w:rsidRPr="007A3099" w:rsidRDefault="00FA387E" w:rsidP="00FA387E">
      <w:pPr>
        <w:pStyle w:val="ListParagraph"/>
        <w:numPr>
          <w:ilvl w:val="0"/>
          <w:numId w:val="1"/>
        </w:numPr>
        <w:rPr>
          <w:rFonts w:ascii="Open Sans" w:hAnsi="Open Sans" w:cs="Open Sans"/>
        </w:rPr>
      </w:pPr>
      <w:r w:rsidRPr="007A3099">
        <w:rPr>
          <w:rFonts w:ascii="Open Sans" w:hAnsi="Open Sans" w:cs="Open Sans"/>
        </w:rPr>
        <w:t>Participation: Does this individual/company participate in YBA Association events, committees, or leadership regularly and enthusiastically? (1-10)</w:t>
      </w:r>
      <w:r w:rsidRPr="007A3099">
        <w:rPr>
          <w:rFonts w:ascii="Open Sans" w:hAnsi="Open Sans" w:cs="Open Sans"/>
        </w:rPr>
        <w:br/>
      </w:r>
    </w:p>
    <w:p w14:paraId="6019B71F" w14:textId="77777777" w:rsidR="00FA387E" w:rsidRPr="007A3099" w:rsidRDefault="00FA387E" w:rsidP="00FA387E">
      <w:pPr>
        <w:pStyle w:val="ListParagraph"/>
        <w:numPr>
          <w:ilvl w:val="0"/>
          <w:numId w:val="1"/>
        </w:numPr>
        <w:rPr>
          <w:rFonts w:ascii="Open Sans" w:hAnsi="Open Sans" w:cs="Open Sans"/>
        </w:rPr>
      </w:pPr>
      <w:r w:rsidRPr="007A3099">
        <w:rPr>
          <w:rFonts w:ascii="Open Sans" w:hAnsi="Open Sans" w:cs="Open Sans"/>
        </w:rPr>
        <w:t>Dedication: Does this individual/company prove dedicated to industry causes on a local, state, or national level? (1-10)</w:t>
      </w:r>
      <w:r w:rsidRPr="007A3099">
        <w:rPr>
          <w:rFonts w:ascii="Open Sans" w:hAnsi="Open Sans" w:cs="Open Sans"/>
        </w:rPr>
        <w:br/>
      </w:r>
    </w:p>
    <w:p w14:paraId="55931CDE" w14:textId="77777777" w:rsidR="00FA387E" w:rsidRPr="007A3099" w:rsidRDefault="00FA387E" w:rsidP="00FA387E">
      <w:pPr>
        <w:pStyle w:val="ListParagraph"/>
        <w:numPr>
          <w:ilvl w:val="0"/>
          <w:numId w:val="1"/>
        </w:numPr>
        <w:rPr>
          <w:rFonts w:ascii="Open Sans" w:hAnsi="Open Sans" w:cs="Open Sans"/>
        </w:rPr>
      </w:pPr>
      <w:r w:rsidRPr="007A3099">
        <w:rPr>
          <w:rFonts w:ascii="Open Sans" w:hAnsi="Open Sans" w:cs="Open Sans"/>
        </w:rPr>
        <w:t>Collaboration: Does this individual/company often collaborate with other members? (1-10)</w:t>
      </w:r>
      <w:r w:rsidRPr="007A3099">
        <w:rPr>
          <w:rFonts w:ascii="Open Sans" w:hAnsi="Open Sans" w:cs="Open Sans"/>
        </w:rPr>
        <w:br/>
      </w:r>
    </w:p>
    <w:p w14:paraId="07C74D1D" w14:textId="77777777" w:rsidR="00FA387E" w:rsidRPr="007A3099" w:rsidRDefault="00FA387E" w:rsidP="00FA387E">
      <w:pPr>
        <w:pStyle w:val="ListParagraph"/>
        <w:numPr>
          <w:ilvl w:val="0"/>
          <w:numId w:val="1"/>
        </w:numPr>
        <w:rPr>
          <w:rFonts w:ascii="Open Sans" w:hAnsi="Open Sans" w:cs="Open Sans"/>
        </w:rPr>
      </w:pPr>
      <w:r w:rsidRPr="007A3099">
        <w:rPr>
          <w:rFonts w:ascii="Open Sans" w:hAnsi="Open Sans" w:cs="Open Sans"/>
        </w:rPr>
        <w:t>Mentorship: Does this individual/company mentor other businesses/individuals towards growth? (1-10)</w:t>
      </w:r>
      <w:r w:rsidRPr="007A3099">
        <w:rPr>
          <w:rFonts w:ascii="Open Sans" w:hAnsi="Open Sans" w:cs="Open Sans"/>
        </w:rPr>
        <w:br/>
      </w:r>
    </w:p>
    <w:p w14:paraId="03E60A8F" w14:textId="31E87CBC" w:rsidR="00FA387E" w:rsidRPr="007A3099" w:rsidRDefault="00FA387E" w:rsidP="00FA387E">
      <w:pPr>
        <w:pStyle w:val="ListParagraph"/>
        <w:numPr>
          <w:ilvl w:val="0"/>
          <w:numId w:val="1"/>
        </w:numPr>
        <w:rPr>
          <w:rFonts w:ascii="Open Sans" w:hAnsi="Open Sans" w:cs="Open Sans"/>
        </w:rPr>
      </w:pPr>
      <w:r w:rsidRPr="007A3099">
        <w:rPr>
          <w:rFonts w:ascii="Open Sans" w:hAnsi="Open Sans" w:cs="Open Sans"/>
        </w:rPr>
        <w:t xml:space="preserve">Positivity: Does this individual/company provide a positive backdrop in </w:t>
      </w:r>
      <w:r w:rsidR="007A3099" w:rsidRPr="007A3099">
        <w:rPr>
          <w:rFonts w:ascii="Open Sans" w:hAnsi="Open Sans" w:cs="Open Sans"/>
        </w:rPr>
        <w:t>all</w:t>
      </w:r>
      <w:r w:rsidRPr="007A3099">
        <w:rPr>
          <w:rFonts w:ascii="Open Sans" w:hAnsi="Open Sans" w:cs="Open Sans"/>
        </w:rPr>
        <w:t xml:space="preserve"> their communications? (1-10)</w:t>
      </w:r>
      <w:r w:rsidRPr="007A3099">
        <w:rPr>
          <w:rFonts w:ascii="Open Sans" w:hAnsi="Open Sans" w:cs="Open Sans"/>
        </w:rPr>
        <w:br/>
      </w:r>
    </w:p>
    <w:p w14:paraId="2B2FCC31" w14:textId="77777777" w:rsidR="00FA387E" w:rsidRPr="007A3099" w:rsidRDefault="00FA387E" w:rsidP="00FA387E">
      <w:pPr>
        <w:pStyle w:val="ListParagraph"/>
        <w:numPr>
          <w:ilvl w:val="0"/>
          <w:numId w:val="1"/>
        </w:numPr>
        <w:rPr>
          <w:rFonts w:ascii="Open Sans" w:hAnsi="Open Sans" w:cs="Open Sans"/>
        </w:rPr>
      </w:pPr>
      <w:r w:rsidRPr="007A3099">
        <w:rPr>
          <w:rFonts w:ascii="Open Sans" w:hAnsi="Open Sans" w:cs="Open Sans"/>
        </w:rPr>
        <w:t>Generosity: Does this individual/company seek out opportunities to be generous? (1-10)</w:t>
      </w:r>
    </w:p>
    <w:p w14:paraId="1818B8A2" w14:textId="3CBAC308" w:rsidR="00FA387E" w:rsidRDefault="00FA387E"/>
    <w:p w14:paraId="63D8D4FC" w14:textId="106FA18A" w:rsidR="00FA387E" w:rsidRDefault="00FA387E"/>
    <w:sectPr w:rsidR="00FA38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60D62"/>
    <w:multiLevelType w:val="hybridMultilevel"/>
    <w:tmpl w:val="324AC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66493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7cwMTIxsTA2NzZW0lEKTi0uzszPAykwqgUA7ODz1CwAAAA="/>
  </w:docVars>
  <w:rsids>
    <w:rsidRoot w:val="00FA387E"/>
    <w:rsid w:val="001D3F3A"/>
    <w:rsid w:val="00644F4F"/>
    <w:rsid w:val="007A3099"/>
    <w:rsid w:val="008A787A"/>
    <w:rsid w:val="00A049AC"/>
    <w:rsid w:val="00E76C17"/>
    <w:rsid w:val="00F861EB"/>
    <w:rsid w:val="00FA3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87A43"/>
  <w15:chartTrackingRefBased/>
  <w15:docId w15:val="{045CBF66-780D-4ACC-B422-B6498A215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87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38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9EE81993F519468C21A3B3A786F293" ma:contentTypeVersion="16" ma:contentTypeDescription="Create a new document." ma:contentTypeScope="" ma:versionID="7a008b76bdd2586bf1dbba653db10654">
  <xsd:schema xmlns:xsd="http://www.w3.org/2001/XMLSchema" xmlns:xs="http://www.w3.org/2001/XMLSchema" xmlns:p="http://schemas.microsoft.com/office/2006/metadata/properties" xmlns:ns2="c9d89f85-4f80-4743-972b-24c123a213cb" xmlns:ns3="bab8b869-e52e-4803-b6b1-fc201da47a96" targetNamespace="http://schemas.microsoft.com/office/2006/metadata/properties" ma:root="true" ma:fieldsID="b5535f60995f97bd82acf3eab52b369b" ns2:_="" ns3:_="">
    <xsd:import namespace="c9d89f85-4f80-4743-972b-24c123a213cb"/>
    <xsd:import namespace="bab8b869-e52e-4803-b6b1-fc201da47a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d89f85-4f80-4743-972b-24c123a213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8064f8-cb56-4e13-962c-2f71310752b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ab8b869-e52e-4803-b6b1-fc201da47a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a33cc6-470a-447a-b6c1-1a44abb433bd}" ma:internalName="TaxCatchAll" ma:showField="CatchAllData" ma:web="bab8b869-e52e-4803-b6b1-fc201da47a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9d89f85-4f80-4743-972b-24c123a213cb">
      <Terms xmlns="http://schemas.microsoft.com/office/infopath/2007/PartnerControls"/>
    </lcf76f155ced4ddcb4097134ff3c332f>
    <TaxCatchAll xmlns="bab8b869-e52e-4803-b6b1-fc201da47a9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3733A1-1032-478E-883E-95ABA3871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d89f85-4f80-4743-972b-24c123a213cb"/>
    <ds:schemaRef ds:uri="bab8b869-e52e-4803-b6b1-fc201da47a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2977CD-FF51-4F6C-A781-929C040DF899}">
  <ds:schemaRefs>
    <ds:schemaRef ds:uri="http://schemas.microsoft.com/office/2006/metadata/properties"/>
    <ds:schemaRef ds:uri="http://schemas.microsoft.com/office/infopath/2007/PartnerControls"/>
    <ds:schemaRef ds:uri="c9d89f85-4f80-4743-972b-24c123a213cb"/>
    <ds:schemaRef ds:uri="bab8b869-e52e-4803-b6b1-fc201da47a96"/>
  </ds:schemaRefs>
</ds:datastoreItem>
</file>

<file path=customXml/itemProps3.xml><?xml version="1.0" encoding="utf-8"?>
<ds:datastoreItem xmlns:ds="http://schemas.openxmlformats.org/officeDocument/2006/customXml" ds:itemID="{7C3C62FD-D44C-4FFC-966D-EAB176ACF8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5</Words>
  <Characters>1112</Characters>
  <Application>Microsoft Office Word</Application>
  <DocSecurity>0</DocSecurity>
  <Lines>9</Lines>
  <Paragraphs>2</Paragraphs>
  <ScaleCrop>false</ScaleCrop>
  <Company/>
  <LinksUpToDate>false</LinksUpToDate>
  <CharactersWithSpaces>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ey Miller</dc:creator>
  <cp:keywords/>
  <dc:description/>
  <cp:lastModifiedBy>Rishi Chandarana</cp:lastModifiedBy>
  <cp:revision>2</cp:revision>
  <cp:lastPrinted>2021-07-21T19:05:00Z</cp:lastPrinted>
  <dcterms:created xsi:type="dcterms:W3CDTF">2023-01-19T14:17:00Z</dcterms:created>
  <dcterms:modified xsi:type="dcterms:W3CDTF">2023-01-1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EE81993F519468C21A3B3A786F293</vt:lpwstr>
  </property>
  <property fmtid="{D5CDD505-2E9C-101B-9397-08002B2CF9AE}" pid="3" name="MediaServiceImageTags">
    <vt:lpwstr/>
  </property>
</Properties>
</file>